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9278"/>
      </w:tblGrid>
      <w:tr w:rsidR="00E808DE" w:rsidRPr="00E808DE" w14:paraId="27F74E89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9AD9EA"/>
            <w:vAlign w:val="center"/>
          </w:tcPr>
          <w:p w14:paraId="24994BA2" w14:textId="2CE4E160" w:rsidR="00E808DE" w:rsidRPr="00E808DE" w:rsidRDefault="00A62133" w:rsidP="00C264FA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b/>
                <w:color w:val="0B416C"/>
                <w:sz w:val="24"/>
              </w:rPr>
              <w:t xml:space="preserve">Steckbrief: </w:t>
            </w:r>
            <w:proofErr w:type="spellStart"/>
            <w:r w:rsidR="00A4596F">
              <w:rPr>
                <w:rFonts w:ascii="Arial" w:hAnsi="Arial" w:cs="Arial"/>
                <w:b/>
                <w:color w:val="0B416C"/>
                <w:sz w:val="24"/>
              </w:rPr>
              <w:t>Photovoice</w:t>
            </w:r>
            <w:proofErr w:type="spellEnd"/>
          </w:p>
        </w:tc>
      </w:tr>
      <w:tr w:rsidR="00037991" w:rsidRPr="00E808DE" w14:paraId="274909BE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0361453D" w14:textId="0006FCFA" w:rsidR="00037991" w:rsidRDefault="00A62133" w:rsidP="003D3795">
            <w:pPr>
              <w:spacing w:before="80" w:after="80" w:line="259" w:lineRule="auto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iel</w:t>
            </w:r>
            <w:r w:rsidR="007E6F63">
              <w:rPr>
                <w:rFonts w:ascii="Arial" w:hAnsi="Arial" w:cs="Arial"/>
                <w:b/>
                <w:bCs/>
                <w:color w:val="0B416C"/>
              </w:rPr>
              <w:t>e</w:t>
            </w:r>
            <w:r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5CFE40F6" w14:textId="77777777" w:rsidR="007E6F63" w:rsidRPr="007E6F63" w:rsidRDefault="007E6F63" w:rsidP="007E6F63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r w:rsidRPr="007E6F63">
              <w:rPr>
                <w:rFonts w:ascii="Arial" w:hAnsi="Arial" w:cs="Arial"/>
                <w:color w:val="0B416C"/>
              </w:rPr>
              <w:t xml:space="preserve">Die soziale Wirklichkeit partnerschaftlich erforschen und beeinflussen </w:t>
            </w:r>
          </w:p>
          <w:p w14:paraId="210EFB54" w14:textId="1EADB2CA" w:rsidR="007E6F63" w:rsidRPr="007E6F63" w:rsidRDefault="007E6F63" w:rsidP="007E6F63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r w:rsidRPr="007E6F63">
              <w:rPr>
                <w:rFonts w:ascii="Arial" w:hAnsi="Arial" w:cs="Arial"/>
                <w:color w:val="0B416C"/>
              </w:rPr>
              <w:t xml:space="preserve">Stärken und Anliegen einer Gemeinschaft erfassen und reflektieren </w:t>
            </w:r>
          </w:p>
          <w:p w14:paraId="56CC96D0" w14:textId="08B0B945" w:rsidR="007E6F63" w:rsidRPr="007E6F63" w:rsidRDefault="007E6F63" w:rsidP="007E6F63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r w:rsidRPr="007E6F63">
              <w:rPr>
                <w:rFonts w:ascii="Arial" w:hAnsi="Arial" w:cs="Arial"/>
                <w:color w:val="0B416C"/>
              </w:rPr>
              <w:t xml:space="preserve">Kritischen Dialog und das Wissen über wichtige Themen durch Gruppendiskussion fördern </w:t>
            </w:r>
          </w:p>
          <w:p w14:paraId="09FC189E" w14:textId="2E94FD37" w:rsidR="00A62133" w:rsidRPr="00A62133" w:rsidRDefault="007E6F63" w:rsidP="007E6F63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r w:rsidRPr="007E6F63">
              <w:rPr>
                <w:rFonts w:ascii="Arial" w:hAnsi="Arial" w:cs="Arial"/>
                <w:color w:val="0B416C"/>
              </w:rPr>
              <w:t>Politik erreichen</w:t>
            </w:r>
          </w:p>
        </w:tc>
      </w:tr>
      <w:tr w:rsidR="008561F4" w:rsidRPr="00E808DE" w14:paraId="36274A91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04E47D9" w14:textId="0881AC40" w:rsidR="008561F4" w:rsidRPr="008561F4" w:rsidRDefault="008561F4" w:rsidP="007E6F6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Gruppengröße:</w:t>
            </w:r>
            <w:r w:rsidR="00A62133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7E6F63">
              <w:rPr>
                <w:rFonts w:ascii="Arial" w:hAnsi="Arial" w:cs="Arial"/>
                <w:bCs/>
                <w:color w:val="0B416C"/>
              </w:rPr>
              <w:t>8-12</w:t>
            </w:r>
            <w:r>
              <w:rPr>
                <w:rFonts w:ascii="Arial" w:hAnsi="Arial" w:cs="Arial"/>
                <w:bCs/>
                <w:color w:val="0B416C"/>
              </w:rPr>
              <w:t xml:space="preserve"> Personen</w:t>
            </w:r>
          </w:p>
        </w:tc>
      </w:tr>
      <w:tr w:rsidR="008561F4" w:rsidRPr="00E808DE" w14:paraId="16AF6253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08328F48" w14:textId="650D6A78" w:rsidR="008561F4" w:rsidRPr="008561F4" w:rsidRDefault="008561F4" w:rsidP="00C264FA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Dauer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7E6F63">
              <w:rPr>
                <w:rFonts w:ascii="Arial" w:hAnsi="Arial" w:cs="Arial"/>
                <w:bCs/>
                <w:color w:val="0B416C"/>
              </w:rPr>
              <w:t>Durchführung: ca. 1-2 Stunden, Abschlussveranstaltung: ca. 2 Stunden</w:t>
            </w:r>
          </w:p>
        </w:tc>
      </w:tr>
      <w:tr w:rsidR="008561F4" w:rsidRPr="00E808DE" w14:paraId="26563E7A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4BF9F7C" w14:textId="65FBCB92" w:rsidR="008561F4" w:rsidRPr="008561F4" w:rsidRDefault="008561F4" w:rsidP="007E6F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eitpunkt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7E6F63">
              <w:rPr>
                <w:rFonts w:ascii="Arial" w:hAnsi="Arial" w:cs="Arial"/>
                <w:bCs/>
                <w:color w:val="0B416C"/>
              </w:rPr>
              <w:t>zu Beginn eines Prozesses, Problemdefinition, Zwischenstand, Endevaluation</w:t>
            </w:r>
          </w:p>
        </w:tc>
      </w:tr>
      <w:tr w:rsidR="008561F4" w:rsidRPr="00E808DE" w14:paraId="17538A75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1BB9437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Kurzbeschreibung:</w:t>
            </w:r>
          </w:p>
          <w:p w14:paraId="2C8221B3" w14:textId="62CCA9D5" w:rsidR="008561F4" w:rsidRPr="008561F4" w:rsidRDefault="007E6F63" w:rsidP="007E6F6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 w:rsidRPr="007E6F63">
              <w:rPr>
                <w:rFonts w:ascii="Arial" w:hAnsi="Arial" w:cs="Arial"/>
                <w:bCs/>
                <w:color w:val="0B416C"/>
              </w:rPr>
              <w:t>Photovoice</w:t>
            </w:r>
            <w:proofErr w:type="spellEnd"/>
            <w:r w:rsidRPr="007E6F63">
              <w:rPr>
                <w:rFonts w:ascii="Arial" w:hAnsi="Arial" w:cs="Arial"/>
                <w:bCs/>
                <w:color w:val="0B416C"/>
              </w:rPr>
              <w:t xml:space="preserve"> ist eine qualitative Methode, welche einem partizipativen Forschungsan</w:t>
            </w:r>
            <w:r>
              <w:rPr>
                <w:rFonts w:ascii="Arial" w:hAnsi="Arial" w:cs="Arial"/>
                <w:bCs/>
                <w:color w:val="0B416C"/>
              </w:rPr>
              <w:t xml:space="preserve">satz folgt. </w:t>
            </w:r>
            <w:r w:rsidRPr="007E6F63">
              <w:rPr>
                <w:rFonts w:ascii="Arial" w:hAnsi="Arial" w:cs="Arial"/>
                <w:bCs/>
                <w:color w:val="0B416C"/>
                <w:lang w:val="en-US"/>
              </w:rPr>
              <w:t xml:space="preserve">Das </w:t>
            </w:r>
            <w:proofErr w:type="spellStart"/>
            <w:r w:rsidRPr="007E6F63">
              <w:rPr>
                <w:rFonts w:ascii="Arial" w:hAnsi="Arial" w:cs="Arial"/>
                <w:bCs/>
                <w:color w:val="0B416C"/>
                <w:lang w:val="en-US"/>
              </w:rPr>
              <w:t>Akronym</w:t>
            </w:r>
            <w:proofErr w:type="spellEnd"/>
            <w:r w:rsidRPr="007E6F63">
              <w:rPr>
                <w:rFonts w:ascii="Arial" w:hAnsi="Arial" w:cs="Arial"/>
                <w:bCs/>
                <w:color w:val="0B416C"/>
                <w:lang w:val="en-US"/>
              </w:rPr>
              <w:t xml:space="preserve"> VOICE </w:t>
            </w:r>
            <w:proofErr w:type="spellStart"/>
            <w:r w:rsidRPr="007E6F63">
              <w:rPr>
                <w:rFonts w:ascii="Arial" w:hAnsi="Arial" w:cs="Arial"/>
                <w:bCs/>
                <w:color w:val="0B416C"/>
                <w:lang w:val="en-US"/>
              </w:rPr>
              <w:t>steht</w:t>
            </w:r>
            <w:proofErr w:type="spellEnd"/>
            <w:r w:rsidRPr="007E6F63">
              <w:rPr>
                <w:rFonts w:ascii="Arial" w:hAnsi="Arial" w:cs="Arial"/>
                <w:bCs/>
                <w:color w:val="0B416C"/>
                <w:lang w:val="en-US"/>
              </w:rPr>
              <w:t xml:space="preserve"> für Voicing Our Indivi</w:t>
            </w:r>
            <w:r>
              <w:rPr>
                <w:rFonts w:ascii="Arial" w:hAnsi="Arial" w:cs="Arial"/>
                <w:bCs/>
                <w:color w:val="0B416C"/>
                <w:lang w:val="en-US"/>
              </w:rPr>
              <w:t xml:space="preserve">dual and Collective Experience. </w:t>
            </w:r>
            <w:r>
              <w:rPr>
                <w:rFonts w:ascii="Arial" w:hAnsi="Arial" w:cs="Arial"/>
                <w:bCs/>
                <w:color w:val="0B416C"/>
              </w:rPr>
              <w:t>Teilnehmende fo</w:t>
            </w:r>
            <w:r w:rsidRPr="007E6F63">
              <w:rPr>
                <w:rFonts w:ascii="Arial" w:hAnsi="Arial" w:cs="Arial"/>
                <w:bCs/>
                <w:color w:val="0B416C"/>
              </w:rPr>
              <w:t>tografieren ihre Umgebung, reflektieren dann ausgewählte Fotos</w:t>
            </w:r>
            <w:r>
              <w:rPr>
                <w:rFonts w:ascii="Arial" w:hAnsi="Arial" w:cs="Arial"/>
                <w:bCs/>
                <w:color w:val="0B416C"/>
              </w:rPr>
              <w:t xml:space="preserve"> in Fokusgruppen und kommunizie</w:t>
            </w:r>
            <w:r w:rsidRPr="007E6F63">
              <w:rPr>
                <w:rFonts w:ascii="Arial" w:hAnsi="Arial" w:cs="Arial"/>
                <w:bCs/>
                <w:color w:val="0B416C"/>
              </w:rPr>
              <w:t>ren die Ergebnisse beispielsweise in Form einer abschließenden öff</w:t>
            </w:r>
            <w:r>
              <w:rPr>
                <w:rFonts w:ascii="Arial" w:hAnsi="Arial" w:cs="Arial"/>
                <w:bCs/>
                <w:color w:val="0B416C"/>
              </w:rPr>
              <w:t xml:space="preserve">entlichen Ausstellung oder einer </w:t>
            </w:r>
            <w:r w:rsidRPr="007E6F63">
              <w:rPr>
                <w:rFonts w:ascii="Arial" w:hAnsi="Arial" w:cs="Arial"/>
                <w:bCs/>
                <w:color w:val="0B416C"/>
              </w:rPr>
              <w:t>Veröffentlichung im Internet.</w:t>
            </w:r>
          </w:p>
        </w:tc>
      </w:tr>
      <w:tr w:rsidR="008561F4" w:rsidRPr="00E808DE" w14:paraId="12E9167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49AE683B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blauf:</w:t>
            </w:r>
          </w:p>
          <w:p w14:paraId="2AE3AE39" w14:textId="7F6326F8" w:rsidR="008561F4" w:rsidRPr="008561F4" w:rsidRDefault="007E6F63" w:rsidP="008561F4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Planung und Vorbereitung des Forschungsprozesses</w:t>
            </w:r>
          </w:p>
          <w:p w14:paraId="28147EE5" w14:textId="77DD2F64" w:rsidR="008561F4" w:rsidRPr="007E6F63" w:rsidRDefault="007E6F63" w:rsidP="007E6F63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>
              <w:rPr>
                <w:rFonts w:ascii="Arial" w:hAnsi="Arial" w:cs="Arial"/>
                <w:bCs/>
                <w:color w:val="0B416C"/>
              </w:rPr>
              <w:t>Photovoice</w:t>
            </w:r>
            <w:proofErr w:type="spellEnd"/>
            <w:r>
              <w:rPr>
                <w:rFonts w:ascii="Arial" w:hAnsi="Arial" w:cs="Arial"/>
                <w:bCs/>
                <w:color w:val="0B416C"/>
              </w:rPr>
              <w:t xml:space="preserve">-Training: </w:t>
            </w:r>
            <w:r w:rsidRPr="007E6F63">
              <w:rPr>
                <w:rFonts w:ascii="Arial" w:hAnsi="Arial" w:cs="Arial"/>
                <w:bCs/>
                <w:color w:val="0B416C"/>
              </w:rPr>
              <w:t>Bei diesem Training werden die Teilnehmenden über das P</w:t>
            </w:r>
            <w:r>
              <w:rPr>
                <w:rFonts w:ascii="Arial" w:hAnsi="Arial" w:cs="Arial"/>
                <w:bCs/>
                <w:color w:val="0B416C"/>
              </w:rPr>
              <w:t>rojekt informiert und in techni</w:t>
            </w:r>
            <w:r w:rsidRPr="007E6F63">
              <w:rPr>
                <w:rFonts w:ascii="Arial" w:hAnsi="Arial" w:cs="Arial"/>
                <w:bCs/>
                <w:color w:val="0B416C"/>
              </w:rPr>
              <w:t>schen, fotografischen und ethischen Aspekten von Fotogra</w:t>
            </w:r>
            <w:r>
              <w:rPr>
                <w:rFonts w:ascii="Arial" w:hAnsi="Arial" w:cs="Arial"/>
                <w:bCs/>
                <w:color w:val="0B416C"/>
              </w:rPr>
              <w:t>fie geschult, Gruppenregeln wer</w:t>
            </w:r>
            <w:r w:rsidRPr="007E6F63">
              <w:rPr>
                <w:rFonts w:ascii="Arial" w:hAnsi="Arial" w:cs="Arial"/>
                <w:bCs/>
                <w:color w:val="0B416C"/>
              </w:rPr>
              <w:t xml:space="preserve">den eingeführt, eine schriftliche Einverständniserklärung eingeholt sowie die Anweisungen </w:t>
            </w:r>
            <w:r>
              <w:rPr>
                <w:rFonts w:ascii="Arial" w:hAnsi="Arial" w:cs="Arial"/>
                <w:bCs/>
                <w:color w:val="0B416C"/>
              </w:rPr>
              <w:t>zum Fotografieren ausgeteilt.</w:t>
            </w:r>
          </w:p>
          <w:p w14:paraId="2FA101C0" w14:textId="77777777" w:rsidR="00A62133" w:rsidRDefault="007E6F63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Feldphase des Fotografierens</w:t>
            </w:r>
          </w:p>
          <w:p w14:paraId="77EED05A" w14:textId="77777777" w:rsidR="007E6F63" w:rsidRDefault="007E6F63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Fokusgruppen mit partizipativer Auswertung</w:t>
            </w:r>
          </w:p>
          <w:p w14:paraId="288CCD5F" w14:textId="77777777" w:rsidR="007E6F63" w:rsidRDefault="007E6F63" w:rsidP="007E6F63">
            <w:pPr>
              <w:pStyle w:val="Listenabsatz"/>
              <w:numPr>
                <w:ilvl w:val="1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 xml:space="preserve">Auswahl: Die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Teilnehmer:innen</w:t>
            </w:r>
            <w:proofErr w:type="spellEnd"/>
            <w:proofErr w:type="gramEnd"/>
            <w:r>
              <w:rPr>
                <w:rFonts w:ascii="Arial" w:hAnsi="Arial" w:cs="Arial"/>
                <w:bCs/>
                <w:color w:val="0B416C"/>
              </w:rPr>
              <w:t xml:space="preserve"> wählen die passendsten Fotos aus.</w:t>
            </w:r>
          </w:p>
          <w:p w14:paraId="7D09FFC7" w14:textId="77777777" w:rsidR="007E6F63" w:rsidRDefault="007E6F63" w:rsidP="007E6F63">
            <w:pPr>
              <w:pStyle w:val="Listenabsatz"/>
              <w:numPr>
                <w:ilvl w:val="1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 xml:space="preserve">Kontextualisierung: Die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Teilnehmer:innen</w:t>
            </w:r>
            <w:proofErr w:type="spellEnd"/>
            <w:proofErr w:type="gramEnd"/>
            <w:r>
              <w:rPr>
                <w:rFonts w:ascii="Arial" w:hAnsi="Arial" w:cs="Arial"/>
                <w:bCs/>
                <w:color w:val="0B416C"/>
              </w:rPr>
              <w:t xml:space="preserve"> beschreiben die dargestellten Inhalte, begründen die Auswahl des Fotos und geben an, was sie mit dem Inhalt in Verbindung bringen. Die Gruppe diskutiert danach die angesprochenen Themen.</w:t>
            </w:r>
          </w:p>
          <w:p w14:paraId="3DADD38B" w14:textId="77777777" w:rsidR="007E6F63" w:rsidRDefault="007E6F63" w:rsidP="007E6F63">
            <w:pPr>
              <w:pStyle w:val="Listenabsatz"/>
              <w:numPr>
                <w:ilvl w:val="1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 xml:space="preserve">Kodifizierung: Die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Teilnehmer:innen</w:t>
            </w:r>
            <w:proofErr w:type="spellEnd"/>
            <w:proofErr w:type="gramEnd"/>
            <w:r>
              <w:rPr>
                <w:rFonts w:ascii="Arial" w:hAnsi="Arial" w:cs="Arial"/>
                <w:bCs/>
                <w:color w:val="0B416C"/>
              </w:rPr>
              <w:t xml:space="preserve"> fassen zentrale Themen und Ergebnisse zusammen. Die Kodierungen können unmittelbar definiert oder nach systematischer Sammlung von Themen und Mustern analysiert werden.</w:t>
            </w:r>
          </w:p>
          <w:p w14:paraId="7BDCF7AB" w14:textId="77777777" w:rsidR="007E6F63" w:rsidRDefault="007E6F63" w:rsidP="007E6F63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 xml:space="preserve">Analyse durch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Forscher:innen</w:t>
            </w:r>
            <w:proofErr w:type="spellEnd"/>
            <w:proofErr w:type="gramEnd"/>
            <w:r>
              <w:rPr>
                <w:rFonts w:ascii="Arial" w:hAnsi="Arial" w:cs="Arial"/>
                <w:bCs/>
                <w:color w:val="0B416C"/>
              </w:rPr>
              <w:t xml:space="preserve"> (ggf. zusätzlich zur partizipativen Auswertung</w:t>
            </w:r>
          </w:p>
          <w:p w14:paraId="398A8B89" w14:textId="77777777" w:rsidR="007E6F63" w:rsidRDefault="007E6F63" w:rsidP="007E6F63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 xml:space="preserve">Präsentation: Die Ergebnisse werden veröffentlicht (z. B. Ausstellung, Internet). Dadurch sollen die Anliegen der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Teilnehmer:innen</w:t>
            </w:r>
            <w:proofErr w:type="spellEnd"/>
            <w:proofErr w:type="gramEnd"/>
            <w:r>
              <w:rPr>
                <w:rFonts w:ascii="Arial" w:hAnsi="Arial" w:cs="Arial"/>
                <w:bCs/>
                <w:color w:val="0B416C"/>
              </w:rPr>
              <w:t xml:space="preserve"> sichtbar gemacht und ihr sozialer Einfluss erhöht werden.</w:t>
            </w:r>
          </w:p>
          <w:p w14:paraId="127AFA82" w14:textId="46800261" w:rsidR="007E6F63" w:rsidRPr="003D3795" w:rsidRDefault="007E6F63" w:rsidP="007E6F63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Evaluation des Prozesses</w:t>
            </w:r>
          </w:p>
        </w:tc>
      </w:tr>
      <w:tr w:rsidR="008561F4" w:rsidRPr="00E808DE" w14:paraId="462123A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48E1AC9" w14:textId="6E7BD2E6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ufwand für Durchführende</w:t>
            </w:r>
            <w:r w:rsid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1E3E8182" w14:textId="712D43CA" w:rsidR="008561F4" w:rsidRPr="00AA1A63" w:rsidRDefault="008561F4" w:rsidP="00AA1A63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Kosten: </w:t>
            </w:r>
            <w:r w:rsidR="007E6F63">
              <w:rPr>
                <w:rFonts w:ascii="Arial" w:hAnsi="Arial" w:cs="Arial"/>
                <w:bCs/>
                <w:color w:val="0B416C"/>
              </w:rPr>
              <w:t>Personal, Räumlichkeiten, Verpflegung, ggf. Bereitstellung von Kameras</w:t>
            </w:r>
          </w:p>
          <w:p w14:paraId="6FB321B6" w14:textId="5BCAB0D5" w:rsidR="008561F4" w:rsidRPr="00AA1A63" w:rsidRDefault="008561F4" w:rsidP="00C264FA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Nutzen: </w:t>
            </w:r>
            <w:r w:rsidR="007E6F63">
              <w:rPr>
                <w:rFonts w:ascii="Arial" w:hAnsi="Arial" w:cs="Arial"/>
                <w:bCs/>
                <w:color w:val="0B416C"/>
              </w:rPr>
              <w:t>authentischer Einblick in ein Untersuchungsfeld</w:t>
            </w:r>
          </w:p>
        </w:tc>
      </w:tr>
      <w:tr w:rsidR="00AA1A63" w:rsidRPr="00E808DE" w14:paraId="617528E5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18189C8" w14:textId="0D10636E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Aufwand für Zielgruppe</w:t>
            </w:r>
            <w:r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418FABCD" w14:textId="06DE6689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Zeit: </w:t>
            </w:r>
            <w:r w:rsidR="007E6F63">
              <w:rPr>
                <w:rFonts w:ascii="Arial" w:hAnsi="Arial" w:cs="Arial"/>
                <w:bCs/>
                <w:color w:val="0B416C"/>
              </w:rPr>
              <w:t>insgesamt maximal 10 Stunden</w:t>
            </w:r>
          </w:p>
          <w:p w14:paraId="11B65AF6" w14:textId="7672AE24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 w:rsidRPr="00AA1A63">
              <w:rPr>
                <w:rFonts w:ascii="Arial" w:hAnsi="Arial" w:cs="Arial"/>
                <w:bCs/>
                <w:color w:val="0B416C"/>
              </w:rPr>
              <w:t>Niedrigschwelligkeit</w:t>
            </w:r>
            <w:proofErr w:type="spellEnd"/>
            <w:r w:rsidRPr="00AA1A63">
              <w:rPr>
                <w:rFonts w:ascii="Arial" w:hAnsi="Arial" w:cs="Arial"/>
                <w:bCs/>
                <w:color w:val="0B416C"/>
              </w:rPr>
              <w:t xml:space="preserve">: </w:t>
            </w:r>
            <w:r w:rsidR="007E6F63">
              <w:rPr>
                <w:rFonts w:ascii="Arial" w:hAnsi="Arial" w:cs="Arial"/>
                <w:bCs/>
                <w:color w:val="0B416C"/>
              </w:rPr>
              <w:t>Fotografieren ist nicht sprachgebunden</w:t>
            </w:r>
          </w:p>
          <w:p w14:paraId="748D07E7" w14:textId="05426BE0" w:rsidR="00AA1A63" w:rsidRPr="00ED7565" w:rsidRDefault="00AA1A63" w:rsidP="00ED7565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lastRenderedPageBreak/>
              <w:t xml:space="preserve">Barrieren: </w:t>
            </w:r>
            <w:r w:rsidR="007E6F63">
              <w:rPr>
                <w:rFonts w:ascii="Arial" w:hAnsi="Arial" w:cs="Arial"/>
                <w:bCs/>
                <w:color w:val="0B416C"/>
              </w:rPr>
              <w:t>Schwierigkeiten beim Umgang mit der Kamera, schriftliche Einwilligung der Teilnehmenden</w:t>
            </w:r>
            <w:r w:rsidR="00ED7565">
              <w:rPr>
                <w:rFonts w:ascii="Arial" w:hAnsi="Arial" w:cs="Arial"/>
                <w:bCs/>
                <w:color w:val="0B416C"/>
              </w:rPr>
              <w:t>, U</w:t>
            </w:r>
            <w:r w:rsidR="00ED7565" w:rsidRPr="00ED7565">
              <w:rPr>
                <w:rFonts w:ascii="Arial" w:hAnsi="Arial" w:cs="Arial"/>
                <w:bCs/>
                <w:color w:val="0B416C"/>
              </w:rPr>
              <w:t xml:space="preserve">ntersuchungsgruppe kann das Eindringen in ihr Leben als unerwünscht erleben, sich ausspioniert fühlen und </w:t>
            </w:r>
            <w:proofErr w:type="spellStart"/>
            <w:r w:rsidR="00ED7565" w:rsidRPr="00ED7565">
              <w:rPr>
                <w:rFonts w:ascii="Arial" w:hAnsi="Arial" w:cs="Arial"/>
                <w:bCs/>
                <w:color w:val="0B416C"/>
              </w:rPr>
              <w:t>unkooperativ</w:t>
            </w:r>
            <w:proofErr w:type="spellEnd"/>
            <w:r w:rsidR="00ED7565" w:rsidRPr="00ED7565">
              <w:rPr>
                <w:rFonts w:ascii="Arial" w:hAnsi="Arial" w:cs="Arial"/>
                <w:bCs/>
                <w:color w:val="0B416C"/>
              </w:rPr>
              <w:t xml:space="preserve"> reagieren</w:t>
            </w:r>
          </w:p>
        </w:tc>
      </w:tr>
      <w:tr w:rsidR="00AA1A63" w:rsidRPr="00E808DE" w14:paraId="488984FC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FD83547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lastRenderedPageBreak/>
              <w:t>Material:</w:t>
            </w:r>
          </w:p>
          <w:p w14:paraId="14061613" w14:textId="699397FB" w:rsidR="00AA1A63" w:rsidRPr="00AA1A63" w:rsidRDefault="00ED7565" w:rsidP="00AA1A6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Digitalkameras oder Smartphones</w:t>
            </w:r>
          </w:p>
        </w:tc>
      </w:tr>
      <w:tr w:rsidR="00AA1A63" w:rsidRPr="00E808DE" w14:paraId="2CDB4082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5620B432" w14:textId="2F304E9C" w:rsidR="00A62133" w:rsidRPr="00AA1A63" w:rsidRDefault="00A6213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Fazit:</w:t>
            </w:r>
          </w:p>
          <w:p w14:paraId="385B97CC" w14:textId="257683C2" w:rsidR="00AA1A63" w:rsidRPr="00C54E9D" w:rsidRDefault="00ED7565" w:rsidP="00ED7565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 w:rsidRPr="00ED7565">
              <w:rPr>
                <w:rFonts w:ascii="Arial" w:hAnsi="Arial" w:cs="Arial"/>
                <w:bCs/>
                <w:color w:val="0B416C"/>
              </w:rPr>
              <w:t>Photovoice</w:t>
            </w:r>
            <w:proofErr w:type="spellEnd"/>
            <w:r w:rsidRPr="00ED7565">
              <w:rPr>
                <w:rFonts w:ascii="Arial" w:hAnsi="Arial" w:cs="Arial"/>
                <w:bCs/>
                <w:color w:val="0B416C"/>
              </w:rPr>
              <w:t xml:space="preserve"> lässt sich gut mit anderen Methoden kombinieren und eigne</w:t>
            </w:r>
            <w:r>
              <w:rPr>
                <w:rFonts w:ascii="Arial" w:hAnsi="Arial" w:cs="Arial"/>
                <w:bCs/>
                <w:color w:val="0B416C"/>
              </w:rPr>
              <w:t xml:space="preserve">t sich gut für die Erforschung </w:t>
            </w:r>
            <w:r w:rsidRPr="00ED7565">
              <w:rPr>
                <w:rFonts w:ascii="Arial" w:hAnsi="Arial" w:cs="Arial"/>
                <w:bCs/>
                <w:color w:val="0B416C"/>
              </w:rPr>
              <w:t xml:space="preserve">emotionaler Aspekte in räumlichen Strukturen, da die Fotografien </w:t>
            </w:r>
            <w:r>
              <w:rPr>
                <w:rFonts w:ascii="Arial" w:hAnsi="Arial" w:cs="Arial"/>
                <w:bCs/>
                <w:color w:val="0B416C"/>
              </w:rPr>
              <w:t xml:space="preserve">den Zugang zu kognitiv weniger </w:t>
            </w:r>
            <w:r w:rsidRPr="00ED7565">
              <w:rPr>
                <w:rFonts w:ascii="Arial" w:hAnsi="Arial" w:cs="Arial"/>
                <w:bCs/>
                <w:color w:val="0B416C"/>
              </w:rPr>
              <w:t>gefilterten Informationen erleichtern. Zudem ist die Datenqualität vo</w:t>
            </w:r>
            <w:r>
              <w:rPr>
                <w:rFonts w:ascii="Arial" w:hAnsi="Arial" w:cs="Arial"/>
                <w:bCs/>
                <w:color w:val="0B416C"/>
              </w:rPr>
              <w:t xml:space="preserve">n Fotos hoch. Fotografien sind </w:t>
            </w:r>
            <w:r w:rsidRPr="00ED7565">
              <w:rPr>
                <w:rFonts w:ascii="Arial" w:hAnsi="Arial" w:cs="Arial"/>
                <w:bCs/>
                <w:color w:val="0B416C"/>
              </w:rPr>
              <w:t>eine reichhaltige Quelle für Deutungen. Die Informationen auf Fotos s</w:t>
            </w:r>
            <w:r>
              <w:rPr>
                <w:rFonts w:ascii="Arial" w:hAnsi="Arial" w:cs="Arial"/>
                <w:bCs/>
                <w:color w:val="0B416C"/>
              </w:rPr>
              <w:t xml:space="preserve">ind von impliziten Vorannahmen </w:t>
            </w:r>
            <w:r w:rsidRPr="00ED7565">
              <w:rPr>
                <w:rFonts w:ascii="Arial" w:hAnsi="Arial" w:cs="Arial"/>
                <w:bCs/>
                <w:color w:val="0B416C"/>
              </w:rPr>
              <w:t xml:space="preserve">und Vorstellungen geprägt, die oft nicht versprachlicht werden. Die Kombination von </w:t>
            </w:r>
            <w:r>
              <w:rPr>
                <w:rFonts w:ascii="Arial" w:hAnsi="Arial" w:cs="Arial"/>
                <w:bCs/>
                <w:color w:val="0B416C"/>
              </w:rPr>
              <w:t xml:space="preserve">Fotografieren </w:t>
            </w:r>
            <w:r w:rsidRPr="00ED7565">
              <w:rPr>
                <w:rFonts w:ascii="Arial" w:hAnsi="Arial" w:cs="Arial"/>
                <w:bCs/>
                <w:color w:val="0B416C"/>
              </w:rPr>
              <w:t>und Verbalisieren kann tiefe individuelle psychologische</w:t>
            </w:r>
            <w:r>
              <w:rPr>
                <w:rFonts w:ascii="Arial" w:hAnsi="Arial" w:cs="Arial"/>
                <w:bCs/>
                <w:color w:val="0B416C"/>
              </w:rPr>
              <w:t xml:space="preserve"> Explorationsprozesse bewirken.</w:t>
            </w:r>
          </w:p>
        </w:tc>
      </w:tr>
      <w:tr w:rsidR="00AA1A63" w:rsidRPr="00ED7565" w14:paraId="73145D3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56E09913" w14:textId="225EAB9F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Quelle</w:t>
            </w:r>
            <w:r>
              <w:rPr>
                <w:rFonts w:ascii="Arial" w:hAnsi="Arial" w:cs="Arial"/>
                <w:b/>
                <w:bCs/>
                <w:color w:val="0B416C"/>
              </w:rPr>
              <w:t>n</w:t>
            </w:r>
            <w:r w:rsidRP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7D42EFF1" w14:textId="7656C40B" w:rsidR="00ED7565" w:rsidRPr="00ED7565" w:rsidRDefault="00ED7565" w:rsidP="00ED7565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  <w:lang w:val="en-US"/>
              </w:rPr>
            </w:pPr>
            <w:r w:rsidRPr="00ED7565">
              <w:rPr>
                <w:rFonts w:ascii="Arial" w:hAnsi="Arial" w:cs="Arial"/>
                <w:bCs/>
                <w:color w:val="0B416C"/>
                <w:lang w:val="en-US"/>
              </w:rPr>
              <w:t xml:space="preserve">Baker TA, Wang CC. </w:t>
            </w:r>
            <w:proofErr w:type="spellStart"/>
            <w:r w:rsidRPr="00ED7565">
              <w:rPr>
                <w:rFonts w:ascii="Arial" w:hAnsi="Arial" w:cs="Arial"/>
                <w:bCs/>
                <w:color w:val="0B416C"/>
                <w:lang w:val="en-US"/>
              </w:rPr>
              <w:t>Photovoice</w:t>
            </w:r>
            <w:proofErr w:type="spellEnd"/>
            <w:r w:rsidRPr="00ED7565">
              <w:rPr>
                <w:rFonts w:ascii="Arial" w:hAnsi="Arial" w:cs="Arial"/>
                <w:bCs/>
                <w:color w:val="0B416C"/>
                <w:lang w:val="en-US"/>
              </w:rPr>
              <w:t xml:space="preserve">: Use of a participatory action research method to explore the chronic pain experience in older adults. </w:t>
            </w:r>
            <w:proofErr w:type="spellStart"/>
            <w:r w:rsidRPr="00ED7565">
              <w:rPr>
                <w:rFonts w:ascii="Arial" w:hAnsi="Arial" w:cs="Arial"/>
                <w:bCs/>
                <w:color w:val="0B416C"/>
                <w:lang w:val="en-US"/>
              </w:rPr>
              <w:t>Qual</w:t>
            </w:r>
            <w:proofErr w:type="spellEnd"/>
            <w:r w:rsidRPr="00ED7565">
              <w:rPr>
                <w:rFonts w:ascii="Arial" w:hAnsi="Arial" w:cs="Arial"/>
                <w:bCs/>
                <w:color w:val="0B416C"/>
                <w:lang w:val="en-US"/>
              </w:rPr>
              <w:t xml:space="preserve"> Health Res 2006</w:t>
            </w:r>
            <w:proofErr w:type="gramStart"/>
            <w:r w:rsidRPr="00ED7565">
              <w:rPr>
                <w:rFonts w:ascii="Arial" w:hAnsi="Arial" w:cs="Arial"/>
                <w:bCs/>
                <w:color w:val="0B416C"/>
                <w:lang w:val="en-US"/>
              </w:rPr>
              <w:t>;</w:t>
            </w:r>
            <w:proofErr w:type="gramEnd"/>
            <w:r w:rsidRPr="00ED7565">
              <w:rPr>
                <w:rFonts w:ascii="Arial" w:hAnsi="Arial" w:cs="Arial"/>
                <w:bCs/>
                <w:color w:val="0B416C"/>
                <w:lang w:val="en-US"/>
              </w:rPr>
              <w:t xml:space="preserve"> 16(10):1405-13. </w:t>
            </w:r>
            <w:bookmarkStart w:id="0" w:name="_GoBack"/>
            <w:bookmarkEnd w:id="0"/>
          </w:p>
          <w:p w14:paraId="0177FC3D" w14:textId="1E03993A" w:rsidR="00AA1A63" w:rsidRPr="00ED7565" w:rsidRDefault="00ED7565" w:rsidP="00ED7565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  <w:lang w:val="en-US"/>
              </w:rPr>
            </w:pPr>
            <w:r w:rsidRPr="00ED7565">
              <w:rPr>
                <w:rFonts w:ascii="Arial" w:hAnsi="Arial" w:cs="Arial"/>
                <w:bCs/>
                <w:color w:val="0B416C"/>
                <w:lang w:val="en-US"/>
              </w:rPr>
              <w:t xml:space="preserve">Moran M, van </w:t>
            </w:r>
            <w:proofErr w:type="spellStart"/>
            <w:r w:rsidRPr="00ED7565">
              <w:rPr>
                <w:rFonts w:ascii="Arial" w:hAnsi="Arial" w:cs="Arial"/>
                <w:bCs/>
                <w:color w:val="0B416C"/>
                <w:lang w:val="en-US"/>
              </w:rPr>
              <w:t>Cauwenberg</w:t>
            </w:r>
            <w:proofErr w:type="spellEnd"/>
            <w:r w:rsidRPr="00ED7565">
              <w:rPr>
                <w:rFonts w:ascii="Arial" w:hAnsi="Arial" w:cs="Arial"/>
                <w:bCs/>
                <w:color w:val="0B416C"/>
                <w:lang w:val="en-US"/>
              </w:rPr>
              <w:t xml:space="preserve"> J, </w:t>
            </w:r>
            <w:proofErr w:type="spellStart"/>
            <w:r w:rsidRPr="00ED7565">
              <w:rPr>
                <w:rFonts w:ascii="Arial" w:hAnsi="Arial" w:cs="Arial"/>
                <w:bCs/>
                <w:color w:val="0B416C"/>
                <w:lang w:val="en-US"/>
              </w:rPr>
              <w:t>Hercky-Linnewiel</w:t>
            </w:r>
            <w:proofErr w:type="spellEnd"/>
            <w:r w:rsidRPr="00ED7565">
              <w:rPr>
                <w:rFonts w:ascii="Arial" w:hAnsi="Arial" w:cs="Arial"/>
                <w:bCs/>
                <w:color w:val="0B416C"/>
                <w:lang w:val="en-US"/>
              </w:rPr>
              <w:t xml:space="preserve"> R, </w:t>
            </w:r>
            <w:proofErr w:type="spellStart"/>
            <w:r w:rsidRPr="00ED7565">
              <w:rPr>
                <w:rFonts w:ascii="Arial" w:hAnsi="Arial" w:cs="Arial"/>
                <w:bCs/>
                <w:color w:val="0B416C"/>
                <w:lang w:val="en-US"/>
              </w:rPr>
              <w:t>Cerin</w:t>
            </w:r>
            <w:proofErr w:type="spellEnd"/>
            <w:r w:rsidRPr="00ED7565">
              <w:rPr>
                <w:rFonts w:ascii="Arial" w:hAnsi="Arial" w:cs="Arial"/>
                <w:bCs/>
                <w:color w:val="0B416C"/>
                <w:lang w:val="en-US"/>
              </w:rPr>
              <w:t xml:space="preserve"> E, </w:t>
            </w:r>
            <w:proofErr w:type="spellStart"/>
            <w:r>
              <w:rPr>
                <w:rFonts w:ascii="Arial" w:hAnsi="Arial" w:cs="Arial"/>
                <w:bCs/>
                <w:color w:val="0B416C"/>
                <w:lang w:val="en-US"/>
              </w:rPr>
              <w:t>Deforche</w:t>
            </w:r>
            <w:proofErr w:type="spellEnd"/>
            <w:r>
              <w:rPr>
                <w:rFonts w:ascii="Arial" w:hAnsi="Arial" w:cs="Arial"/>
                <w:bCs/>
                <w:color w:val="0B416C"/>
                <w:lang w:val="en-US"/>
              </w:rPr>
              <w:t xml:space="preserve"> B, </w:t>
            </w:r>
            <w:proofErr w:type="spellStart"/>
            <w:r>
              <w:rPr>
                <w:rFonts w:ascii="Arial" w:hAnsi="Arial" w:cs="Arial"/>
                <w:bCs/>
                <w:color w:val="0B416C"/>
                <w:lang w:val="en-US"/>
              </w:rPr>
              <w:t>Plaut</w:t>
            </w:r>
            <w:proofErr w:type="spellEnd"/>
            <w:r>
              <w:rPr>
                <w:rFonts w:ascii="Arial" w:hAnsi="Arial" w:cs="Arial"/>
                <w:bCs/>
                <w:color w:val="0B416C"/>
                <w:lang w:val="en-US"/>
              </w:rPr>
              <w:t xml:space="preserve"> P. Understand</w:t>
            </w:r>
            <w:r w:rsidRPr="00ED7565">
              <w:rPr>
                <w:rFonts w:ascii="Arial" w:hAnsi="Arial" w:cs="Arial"/>
                <w:bCs/>
                <w:color w:val="0B416C"/>
                <w:lang w:val="en-US"/>
              </w:rPr>
              <w:t xml:space="preserve">ing the relationships between the physical environment and physical activity in older adults: A systematic review of qualitative studies. </w:t>
            </w:r>
            <w:proofErr w:type="spellStart"/>
            <w:r w:rsidRPr="00ED7565">
              <w:rPr>
                <w:rFonts w:ascii="Arial" w:hAnsi="Arial" w:cs="Arial"/>
                <w:bCs/>
                <w:color w:val="0B416C"/>
                <w:lang w:val="en-US"/>
              </w:rPr>
              <w:t>Int</w:t>
            </w:r>
            <w:proofErr w:type="spellEnd"/>
            <w:r w:rsidRPr="00ED7565">
              <w:rPr>
                <w:rFonts w:ascii="Arial" w:hAnsi="Arial" w:cs="Arial"/>
                <w:bCs/>
                <w:color w:val="0B416C"/>
                <w:lang w:val="en-US"/>
              </w:rPr>
              <w:t xml:space="preserve"> J </w:t>
            </w:r>
            <w:proofErr w:type="spellStart"/>
            <w:r w:rsidRPr="00ED7565">
              <w:rPr>
                <w:rFonts w:ascii="Arial" w:hAnsi="Arial" w:cs="Arial"/>
                <w:bCs/>
                <w:color w:val="0B416C"/>
                <w:lang w:val="en-US"/>
              </w:rPr>
              <w:t>Beha</w:t>
            </w:r>
            <w:r>
              <w:rPr>
                <w:rFonts w:ascii="Arial" w:hAnsi="Arial" w:cs="Arial"/>
                <w:bCs/>
                <w:color w:val="0B416C"/>
                <w:lang w:val="en-US"/>
              </w:rPr>
              <w:t>v</w:t>
            </w:r>
            <w:proofErr w:type="spellEnd"/>
            <w:r>
              <w:rPr>
                <w:rFonts w:ascii="Arial" w:hAnsi="Arial" w:cs="Arial"/>
                <w:bCs/>
                <w:color w:val="0B416C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  <w:color w:val="0B416C"/>
                <w:lang w:val="en-US"/>
              </w:rPr>
              <w:t>Nutr</w:t>
            </w:r>
            <w:proofErr w:type="spellEnd"/>
            <w:r>
              <w:rPr>
                <w:rFonts w:ascii="Arial" w:hAnsi="Arial" w:cs="Arial"/>
                <w:bCs/>
                <w:color w:val="0B416C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  <w:color w:val="0B416C"/>
                <w:lang w:val="en-US"/>
              </w:rPr>
              <w:t>Phys</w:t>
            </w:r>
            <w:proofErr w:type="spellEnd"/>
            <w:r>
              <w:rPr>
                <w:rFonts w:ascii="Arial" w:hAnsi="Arial" w:cs="Arial"/>
                <w:bCs/>
                <w:color w:val="0B416C"/>
                <w:lang w:val="en-US"/>
              </w:rPr>
              <w:t xml:space="preserve"> Act 2014</w:t>
            </w:r>
            <w:proofErr w:type="gramStart"/>
            <w:r>
              <w:rPr>
                <w:rFonts w:ascii="Arial" w:hAnsi="Arial" w:cs="Arial"/>
                <w:bCs/>
                <w:color w:val="0B416C"/>
                <w:lang w:val="en-US"/>
              </w:rPr>
              <w:t>;</w:t>
            </w:r>
            <w:proofErr w:type="gramEnd"/>
            <w:r>
              <w:rPr>
                <w:rFonts w:ascii="Arial" w:hAnsi="Arial" w:cs="Arial"/>
                <w:bCs/>
                <w:color w:val="0B416C"/>
                <w:lang w:val="en-US"/>
              </w:rPr>
              <w:t xml:space="preserve"> 11(1):79.</w:t>
            </w:r>
          </w:p>
        </w:tc>
      </w:tr>
    </w:tbl>
    <w:p w14:paraId="2818F191" w14:textId="002F2D2B" w:rsidR="00090D8B" w:rsidRPr="00ED7565" w:rsidRDefault="00144F47" w:rsidP="00E05463">
      <w:pPr>
        <w:rPr>
          <w:rFonts w:ascii="Arial" w:hAnsi="Arial" w:cs="Arial"/>
          <w:lang w:val="en-US"/>
        </w:rPr>
      </w:pPr>
    </w:p>
    <w:sectPr w:rsidR="00090D8B" w:rsidRPr="00ED7565">
      <w:headerReference w:type="default" r:id="rId7"/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FFB68E" w14:textId="77777777" w:rsidR="00144F47" w:rsidRDefault="00144F47" w:rsidP="007438DB">
      <w:pPr>
        <w:spacing w:after="0" w:line="240" w:lineRule="auto"/>
      </w:pPr>
      <w:r>
        <w:separator/>
      </w:r>
    </w:p>
  </w:endnote>
  <w:endnote w:type="continuationSeparator" w:id="0">
    <w:p w14:paraId="388FBEA2" w14:textId="77777777" w:rsidR="00144F47" w:rsidRDefault="00144F47" w:rsidP="00743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AFC90" w14:textId="69ADEC4D" w:rsidR="007438DB" w:rsidRDefault="007438DB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61312" behindDoc="0" locked="0" layoutInCell="1" allowOverlap="1" wp14:anchorId="504F37CA" wp14:editId="0ADA2080">
          <wp:simplePos x="0" y="0"/>
          <wp:positionH relativeFrom="margin">
            <wp:posOffset>-914400</wp:posOffset>
          </wp:positionH>
          <wp:positionV relativeFrom="margin">
            <wp:posOffset>9555480</wp:posOffset>
          </wp:positionV>
          <wp:extent cx="8593455" cy="215900"/>
          <wp:effectExtent l="0" t="0" r="0" b="0"/>
          <wp:wrapSquare wrapText="bothSides"/>
          <wp:docPr id="90" name="Grafik 90" descr="C:\Users\paulsen\Desktop\Eubeko letter head bottom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10" descr="C:\Users\paulsen\Desktop\Eubeko letter head bottom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593455" cy="215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80591B" w14:textId="77777777" w:rsidR="00144F47" w:rsidRDefault="00144F47" w:rsidP="007438DB">
      <w:pPr>
        <w:spacing w:after="0" w:line="240" w:lineRule="auto"/>
      </w:pPr>
      <w:r>
        <w:separator/>
      </w:r>
    </w:p>
  </w:footnote>
  <w:footnote w:type="continuationSeparator" w:id="0">
    <w:p w14:paraId="1AC57D66" w14:textId="77777777" w:rsidR="00144F47" w:rsidRDefault="00144F47" w:rsidP="00743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23BD1" w14:textId="307D73DD" w:rsidR="007438DB" w:rsidRDefault="007438DB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9264" behindDoc="0" locked="0" layoutInCell="1" allowOverlap="1" wp14:anchorId="57D2A426" wp14:editId="0E97259C">
          <wp:simplePos x="0" y="0"/>
          <wp:positionH relativeFrom="margin">
            <wp:posOffset>-914400</wp:posOffset>
          </wp:positionH>
          <wp:positionV relativeFrom="margin">
            <wp:posOffset>-887095</wp:posOffset>
          </wp:positionV>
          <wp:extent cx="8178165" cy="227330"/>
          <wp:effectExtent l="0" t="0" r="0" b="1270"/>
          <wp:wrapSquare wrapText="bothSides"/>
          <wp:docPr id="89" name="Grafik 24" descr="C:\Users\paulsen\Desktop\Eubeko letter head Top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 descr="C:\Users\paulsen\Desktop\Eubeko letter head Top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178165" cy="227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B4953"/>
    <w:multiLevelType w:val="hybridMultilevel"/>
    <w:tmpl w:val="7E54BB0C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CE7249"/>
    <w:multiLevelType w:val="hybridMultilevel"/>
    <w:tmpl w:val="1DAC8FD4"/>
    <w:lvl w:ilvl="0" w:tplc="24AC523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E566E"/>
    <w:multiLevelType w:val="hybridMultilevel"/>
    <w:tmpl w:val="EC88C452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EA643B"/>
    <w:multiLevelType w:val="hybridMultilevel"/>
    <w:tmpl w:val="35207074"/>
    <w:lvl w:ilvl="0" w:tplc="9EF6B5C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5E4102"/>
    <w:multiLevelType w:val="hybridMultilevel"/>
    <w:tmpl w:val="6B643426"/>
    <w:lvl w:ilvl="0" w:tplc="E18AFB9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B502C9"/>
    <w:multiLevelType w:val="hybridMultilevel"/>
    <w:tmpl w:val="9612AE4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0C7860"/>
    <w:multiLevelType w:val="hybridMultilevel"/>
    <w:tmpl w:val="00AC1F2E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741001"/>
    <w:multiLevelType w:val="hybridMultilevel"/>
    <w:tmpl w:val="E92018A2"/>
    <w:lvl w:ilvl="0" w:tplc="65B68D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7E50F9"/>
    <w:multiLevelType w:val="hybridMultilevel"/>
    <w:tmpl w:val="9E28E294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061C09"/>
    <w:multiLevelType w:val="hybridMultilevel"/>
    <w:tmpl w:val="D652C264"/>
    <w:lvl w:ilvl="0" w:tplc="2D48694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6150FA"/>
    <w:multiLevelType w:val="hybridMultilevel"/>
    <w:tmpl w:val="EBDE20F0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27381C"/>
    <w:multiLevelType w:val="hybridMultilevel"/>
    <w:tmpl w:val="C1789E5C"/>
    <w:lvl w:ilvl="0" w:tplc="A9DA879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F90F56"/>
    <w:multiLevelType w:val="hybridMultilevel"/>
    <w:tmpl w:val="0BAC180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F712F2"/>
    <w:multiLevelType w:val="hybridMultilevel"/>
    <w:tmpl w:val="F7702C7E"/>
    <w:lvl w:ilvl="0" w:tplc="493040F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EB73A44"/>
    <w:multiLevelType w:val="hybridMultilevel"/>
    <w:tmpl w:val="F6C817FA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5A921E3"/>
    <w:multiLevelType w:val="hybridMultilevel"/>
    <w:tmpl w:val="92D6B1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CA75CE6"/>
    <w:multiLevelType w:val="hybridMultilevel"/>
    <w:tmpl w:val="3D3A5734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550CDB"/>
    <w:multiLevelType w:val="hybridMultilevel"/>
    <w:tmpl w:val="B5062ED8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8B6363"/>
    <w:multiLevelType w:val="hybridMultilevel"/>
    <w:tmpl w:val="60366C24"/>
    <w:lvl w:ilvl="0" w:tplc="274C068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3B520E0"/>
    <w:multiLevelType w:val="hybridMultilevel"/>
    <w:tmpl w:val="B8AC45D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715157B"/>
    <w:multiLevelType w:val="hybridMultilevel"/>
    <w:tmpl w:val="99EA472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CB0122"/>
    <w:multiLevelType w:val="hybridMultilevel"/>
    <w:tmpl w:val="54CC6EE6"/>
    <w:lvl w:ilvl="0" w:tplc="D51AC5E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F201A5"/>
    <w:multiLevelType w:val="hybridMultilevel"/>
    <w:tmpl w:val="E61ED25A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BF0EC7"/>
    <w:multiLevelType w:val="hybridMultilevel"/>
    <w:tmpl w:val="3F761222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C16584F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A354E2"/>
    <w:multiLevelType w:val="hybridMultilevel"/>
    <w:tmpl w:val="6C6AB40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DA47F27"/>
    <w:multiLevelType w:val="hybridMultilevel"/>
    <w:tmpl w:val="57DAAE70"/>
    <w:lvl w:ilvl="0" w:tplc="A800879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EBC6EF1"/>
    <w:multiLevelType w:val="hybridMultilevel"/>
    <w:tmpl w:val="F71EDA50"/>
    <w:lvl w:ilvl="0" w:tplc="B0CCED5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A20020"/>
    <w:multiLevelType w:val="hybridMultilevel"/>
    <w:tmpl w:val="4CC6C09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C075E9D"/>
    <w:multiLevelType w:val="hybridMultilevel"/>
    <w:tmpl w:val="58BC9A26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D09106E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DA330F3"/>
    <w:multiLevelType w:val="hybridMultilevel"/>
    <w:tmpl w:val="73DC4B96"/>
    <w:lvl w:ilvl="0" w:tplc="0DF84B2A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EB3EF4"/>
    <w:multiLevelType w:val="hybridMultilevel"/>
    <w:tmpl w:val="D93690C4"/>
    <w:lvl w:ilvl="0" w:tplc="54B6425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6"/>
  </w:num>
  <w:num w:numId="3">
    <w:abstractNumId w:val="3"/>
  </w:num>
  <w:num w:numId="4">
    <w:abstractNumId w:val="27"/>
  </w:num>
  <w:num w:numId="5">
    <w:abstractNumId w:val="26"/>
  </w:num>
  <w:num w:numId="6">
    <w:abstractNumId w:val="21"/>
  </w:num>
  <w:num w:numId="7">
    <w:abstractNumId w:val="18"/>
  </w:num>
  <w:num w:numId="8">
    <w:abstractNumId w:val="5"/>
  </w:num>
  <w:num w:numId="9">
    <w:abstractNumId w:val="31"/>
  </w:num>
  <w:num w:numId="10">
    <w:abstractNumId w:val="4"/>
  </w:num>
  <w:num w:numId="11">
    <w:abstractNumId w:val="14"/>
  </w:num>
  <w:num w:numId="12">
    <w:abstractNumId w:val="7"/>
  </w:num>
  <w:num w:numId="13">
    <w:abstractNumId w:val="28"/>
  </w:num>
  <w:num w:numId="14">
    <w:abstractNumId w:val="24"/>
  </w:num>
  <w:num w:numId="15">
    <w:abstractNumId w:val="9"/>
  </w:num>
  <w:num w:numId="16">
    <w:abstractNumId w:val="32"/>
  </w:num>
  <w:num w:numId="17">
    <w:abstractNumId w:val="29"/>
  </w:num>
  <w:num w:numId="18">
    <w:abstractNumId w:val="11"/>
  </w:num>
  <w:num w:numId="19">
    <w:abstractNumId w:val="1"/>
  </w:num>
  <w:num w:numId="20">
    <w:abstractNumId w:val="16"/>
  </w:num>
  <w:num w:numId="21">
    <w:abstractNumId w:val="10"/>
  </w:num>
  <w:num w:numId="22">
    <w:abstractNumId w:val="13"/>
  </w:num>
  <w:num w:numId="23">
    <w:abstractNumId w:val="30"/>
  </w:num>
  <w:num w:numId="24">
    <w:abstractNumId w:val="0"/>
  </w:num>
  <w:num w:numId="25">
    <w:abstractNumId w:val="8"/>
  </w:num>
  <w:num w:numId="26">
    <w:abstractNumId w:val="2"/>
  </w:num>
  <w:num w:numId="27">
    <w:abstractNumId w:val="17"/>
  </w:num>
  <w:num w:numId="28">
    <w:abstractNumId w:val="23"/>
  </w:num>
  <w:num w:numId="29">
    <w:abstractNumId w:val="20"/>
  </w:num>
  <w:num w:numId="30">
    <w:abstractNumId w:val="12"/>
  </w:num>
  <w:num w:numId="31">
    <w:abstractNumId w:val="19"/>
  </w:num>
  <w:num w:numId="32">
    <w:abstractNumId w:val="25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c3MzIwMjM3NTFW0lEKTi0uzszPAykwqgUALrJiYiwAAAA="/>
  </w:docVars>
  <w:rsids>
    <w:rsidRoot w:val="00CB195D"/>
    <w:rsid w:val="00000A45"/>
    <w:rsid w:val="00037991"/>
    <w:rsid w:val="000435F0"/>
    <w:rsid w:val="00054783"/>
    <w:rsid w:val="00090748"/>
    <w:rsid w:val="000A4488"/>
    <w:rsid w:val="000D6185"/>
    <w:rsid w:val="000D6601"/>
    <w:rsid w:val="001176DE"/>
    <w:rsid w:val="0012004D"/>
    <w:rsid w:val="00144F47"/>
    <w:rsid w:val="001473FF"/>
    <w:rsid w:val="00197AF2"/>
    <w:rsid w:val="001A43CA"/>
    <w:rsid w:val="001C6416"/>
    <w:rsid w:val="00201D57"/>
    <w:rsid w:val="002328D7"/>
    <w:rsid w:val="0024288B"/>
    <w:rsid w:val="00291E1E"/>
    <w:rsid w:val="002D5A16"/>
    <w:rsid w:val="002E7D2D"/>
    <w:rsid w:val="0031124B"/>
    <w:rsid w:val="00326C60"/>
    <w:rsid w:val="00357A5F"/>
    <w:rsid w:val="003A1806"/>
    <w:rsid w:val="003C52A4"/>
    <w:rsid w:val="003D2508"/>
    <w:rsid w:val="003D3795"/>
    <w:rsid w:val="004449AC"/>
    <w:rsid w:val="0044511C"/>
    <w:rsid w:val="00457C6A"/>
    <w:rsid w:val="004B4E29"/>
    <w:rsid w:val="005063A5"/>
    <w:rsid w:val="0052271A"/>
    <w:rsid w:val="00547C52"/>
    <w:rsid w:val="005F5EB0"/>
    <w:rsid w:val="00652430"/>
    <w:rsid w:val="006763FA"/>
    <w:rsid w:val="006A3316"/>
    <w:rsid w:val="006A5ED8"/>
    <w:rsid w:val="006C03B6"/>
    <w:rsid w:val="006D6E2E"/>
    <w:rsid w:val="006F4EB0"/>
    <w:rsid w:val="006F6950"/>
    <w:rsid w:val="007438DB"/>
    <w:rsid w:val="007832FA"/>
    <w:rsid w:val="007E6F63"/>
    <w:rsid w:val="0080271C"/>
    <w:rsid w:val="00843CD6"/>
    <w:rsid w:val="00847DA7"/>
    <w:rsid w:val="008561F4"/>
    <w:rsid w:val="0086064D"/>
    <w:rsid w:val="00890D72"/>
    <w:rsid w:val="00905A43"/>
    <w:rsid w:val="009C15BE"/>
    <w:rsid w:val="009E4C48"/>
    <w:rsid w:val="00A4596F"/>
    <w:rsid w:val="00A62133"/>
    <w:rsid w:val="00AA1A63"/>
    <w:rsid w:val="00AD119B"/>
    <w:rsid w:val="00B07D1A"/>
    <w:rsid w:val="00B369C7"/>
    <w:rsid w:val="00C264FA"/>
    <w:rsid w:val="00C40CE6"/>
    <w:rsid w:val="00C54E9D"/>
    <w:rsid w:val="00C65319"/>
    <w:rsid w:val="00C97188"/>
    <w:rsid w:val="00CA22B9"/>
    <w:rsid w:val="00CB195D"/>
    <w:rsid w:val="00CC4D3E"/>
    <w:rsid w:val="00CE4177"/>
    <w:rsid w:val="00D17C34"/>
    <w:rsid w:val="00D77C12"/>
    <w:rsid w:val="00DA34C1"/>
    <w:rsid w:val="00DC3F1B"/>
    <w:rsid w:val="00DF25D9"/>
    <w:rsid w:val="00E05463"/>
    <w:rsid w:val="00E14346"/>
    <w:rsid w:val="00E45FC5"/>
    <w:rsid w:val="00E808DE"/>
    <w:rsid w:val="00E8536A"/>
    <w:rsid w:val="00ED228B"/>
    <w:rsid w:val="00ED7565"/>
    <w:rsid w:val="00EF331A"/>
    <w:rsid w:val="00F77D4C"/>
    <w:rsid w:val="00FD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C045BC"/>
  <w15:chartTrackingRefBased/>
  <w15:docId w15:val="{0D754DB5-50D2-41F5-8011-4F28AF48A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CB19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6763FA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0A448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A448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A448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A448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A4488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44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4488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438DB"/>
  </w:style>
  <w:style w:type="paragraph" w:styleId="Fuzeile">
    <w:name w:val="footer"/>
    <w:basedOn w:val="Standard"/>
    <w:link w:val="Fu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438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0</Words>
  <Characters>3213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et Wuerzburg</Company>
  <LinksUpToDate>false</LinksUpToDate>
  <CharactersWithSpaces>3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Müller</dc:creator>
  <cp:keywords/>
  <dc:description/>
  <cp:lastModifiedBy>Christina Müller</cp:lastModifiedBy>
  <cp:revision>3</cp:revision>
  <dcterms:created xsi:type="dcterms:W3CDTF">2022-09-06T14:15:00Z</dcterms:created>
  <dcterms:modified xsi:type="dcterms:W3CDTF">2022-09-06T14:26:00Z</dcterms:modified>
</cp:coreProperties>
</file>